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2C725" w14:textId="77777777" w:rsidR="007D050C" w:rsidRPr="007D050C" w:rsidRDefault="007D050C" w:rsidP="007D050C">
      <w:pPr>
        <w:pStyle w:val="Odstavecseseznamem"/>
        <w:jc w:val="center"/>
        <w:rPr>
          <w:b/>
          <w:lang w:val="en-US"/>
        </w:rPr>
      </w:pPr>
      <w:r w:rsidRPr="007D050C">
        <w:rPr>
          <w:b/>
          <w:lang w:val="en-US"/>
        </w:rPr>
        <w:t>ERASMUS CREDIT MOBILITY</w:t>
      </w:r>
    </w:p>
    <w:p w14:paraId="672A6659" w14:textId="77777777" w:rsidR="007D050C" w:rsidRDefault="007D050C" w:rsidP="009015C2">
      <w:pPr>
        <w:pStyle w:val="Odstavecseseznamem"/>
        <w:rPr>
          <w:b/>
          <w:i/>
          <w:lang w:val="en-US"/>
        </w:rPr>
      </w:pPr>
    </w:p>
    <w:p w14:paraId="1F39EF3B" w14:textId="77777777" w:rsidR="009015C2" w:rsidRDefault="009015C2" w:rsidP="005F2857">
      <w:pPr>
        <w:pStyle w:val="Odstavecseseznamem"/>
        <w:ind w:left="-142"/>
        <w:rPr>
          <w:b/>
          <w:i/>
          <w:lang w:val="en-US"/>
        </w:rPr>
      </w:pPr>
      <w:bookmarkStart w:id="0" w:name="_Hlk118188999"/>
      <w:r w:rsidRPr="008C2385">
        <w:rPr>
          <w:b/>
          <w:i/>
          <w:lang w:val="en-US"/>
        </w:rPr>
        <w:t xml:space="preserve">Name of </w:t>
      </w:r>
      <w:r>
        <w:rPr>
          <w:b/>
          <w:i/>
          <w:lang w:val="en-US"/>
        </w:rPr>
        <w:t>i</w:t>
      </w:r>
      <w:r w:rsidRPr="008C2385">
        <w:rPr>
          <w:b/>
          <w:i/>
          <w:lang w:val="en-US"/>
        </w:rPr>
        <w:t xml:space="preserve">nstitution: </w:t>
      </w:r>
      <w:r w:rsidRPr="009015C2">
        <w:rPr>
          <w:b/>
          <w:i/>
          <w:lang w:val="en-US"/>
        </w:rPr>
        <w:t>VSB - Technical University of Ostrava</w:t>
      </w:r>
    </w:p>
    <w:p w14:paraId="0F246636" w14:textId="77777777" w:rsidR="009015C2" w:rsidRPr="008C2385" w:rsidRDefault="009015C2" w:rsidP="005F2857">
      <w:pPr>
        <w:pStyle w:val="Odstavecseseznamem"/>
        <w:ind w:left="-142"/>
        <w:rPr>
          <w:b/>
          <w:i/>
          <w:lang w:val="en-US"/>
        </w:rPr>
      </w:pPr>
      <w:r>
        <w:rPr>
          <w:b/>
          <w:i/>
          <w:lang w:val="en-US"/>
        </w:rPr>
        <w:t xml:space="preserve">Web: </w:t>
      </w:r>
      <w:hyperlink r:id="rId5" w:history="1">
        <w:r>
          <w:rPr>
            <w:rStyle w:val="Hypertextovodkaz"/>
          </w:rPr>
          <w:t>https://www.vsb.cz/en</w:t>
        </w:r>
      </w:hyperlink>
    </w:p>
    <w:p w14:paraId="08EA5C2A" w14:textId="77777777" w:rsidR="009015C2" w:rsidRPr="008C2385" w:rsidRDefault="009015C2" w:rsidP="005F2857">
      <w:pPr>
        <w:pStyle w:val="Odstavecseseznamem"/>
        <w:ind w:left="-142"/>
        <w:rPr>
          <w:b/>
          <w:i/>
          <w:lang w:val="en-US"/>
        </w:rPr>
      </w:pPr>
      <w:r w:rsidRPr="008C2385">
        <w:rPr>
          <w:b/>
          <w:i/>
          <w:lang w:val="en-US"/>
        </w:rPr>
        <w:t xml:space="preserve">Number of </w:t>
      </w:r>
      <w:r>
        <w:rPr>
          <w:b/>
          <w:i/>
          <w:lang w:val="en-US"/>
        </w:rPr>
        <w:t>f</w:t>
      </w:r>
      <w:r w:rsidRPr="008C2385">
        <w:rPr>
          <w:b/>
          <w:i/>
          <w:lang w:val="en-US"/>
        </w:rPr>
        <w:t>aculties:</w:t>
      </w:r>
      <w:r>
        <w:rPr>
          <w:b/>
          <w:i/>
          <w:lang w:val="en-US"/>
        </w:rPr>
        <w:t xml:space="preserve"> 7 </w:t>
      </w:r>
      <w:r w:rsidR="002839F7">
        <w:rPr>
          <w:b/>
          <w:i/>
          <w:lang w:val="en-US"/>
        </w:rPr>
        <w:t>(</w:t>
      </w:r>
      <w:hyperlink r:id="rId6" w:history="1">
        <w:r w:rsidR="002839F7">
          <w:rPr>
            <w:rStyle w:val="Hypertextovodkaz"/>
          </w:rPr>
          <w:t>https://www.vsb.cz/en</w:t>
        </w:r>
      </w:hyperlink>
      <w:r w:rsidR="002839F7">
        <w:t>)</w:t>
      </w:r>
    </w:p>
    <w:p w14:paraId="18D83F47" w14:textId="317A48E2" w:rsidR="009015C2" w:rsidRDefault="009015C2" w:rsidP="005F2857">
      <w:pPr>
        <w:pStyle w:val="Odstavecseseznamem"/>
        <w:ind w:left="-142"/>
        <w:rPr>
          <w:b/>
          <w:i/>
          <w:lang w:val="en-US"/>
        </w:rPr>
      </w:pPr>
      <w:r w:rsidRPr="008C2385">
        <w:rPr>
          <w:b/>
          <w:i/>
          <w:lang w:val="en-US"/>
        </w:rPr>
        <w:t xml:space="preserve">Number of </w:t>
      </w:r>
      <w:r>
        <w:rPr>
          <w:b/>
          <w:i/>
          <w:lang w:val="en-US"/>
        </w:rPr>
        <w:t xml:space="preserve">study programs: </w:t>
      </w:r>
      <w:r w:rsidR="00152EF4">
        <w:rPr>
          <w:b/>
          <w:i/>
          <w:lang w:val="en-US"/>
        </w:rPr>
        <w:t>157</w:t>
      </w:r>
    </w:p>
    <w:p w14:paraId="06823F5A" w14:textId="35F3FA58" w:rsidR="009015C2" w:rsidRPr="008C2385" w:rsidRDefault="2EDA8AC1" w:rsidP="2EDA8AC1">
      <w:pPr>
        <w:pStyle w:val="Odstavecseseznamem"/>
        <w:ind w:left="-142"/>
        <w:rPr>
          <w:b/>
          <w:bCs/>
          <w:i/>
          <w:iCs/>
          <w:lang w:val="en-US"/>
        </w:rPr>
      </w:pPr>
      <w:r w:rsidRPr="2EDA8AC1">
        <w:rPr>
          <w:b/>
          <w:bCs/>
          <w:i/>
          <w:iCs/>
          <w:lang w:val="en-US"/>
        </w:rPr>
        <w:t xml:space="preserve">Number of study programs in English: </w:t>
      </w:r>
      <w:r w:rsidR="00152EF4">
        <w:rPr>
          <w:b/>
          <w:bCs/>
          <w:i/>
          <w:iCs/>
          <w:lang w:val="en-US"/>
        </w:rPr>
        <w:t>82</w:t>
      </w:r>
    </w:p>
    <w:p w14:paraId="774902F1" w14:textId="246E1474" w:rsidR="009015C2" w:rsidRDefault="009015C2" w:rsidP="005F2857">
      <w:pPr>
        <w:pStyle w:val="Odstavecseseznamem"/>
        <w:ind w:left="-142"/>
        <w:rPr>
          <w:b/>
          <w:i/>
          <w:lang w:val="en-US"/>
        </w:rPr>
      </w:pPr>
      <w:r w:rsidRPr="008C2385">
        <w:rPr>
          <w:b/>
          <w:i/>
          <w:lang w:val="en-US"/>
        </w:rPr>
        <w:t xml:space="preserve">Number of </w:t>
      </w:r>
      <w:r>
        <w:rPr>
          <w:b/>
          <w:i/>
          <w:lang w:val="en-US"/>
        </w:rPr>
        <w:t>s</w:t>
      </w:r>
      <w:r w:rsidRPr="008C2385">
        <w:rPr>
          <w:b/>
          <w:i/>
          <w:lang w:val="en-US"/>
        </w:rPr>
        <w:t xml:space="preserve">tudents: </w:t>
      </w:r>
      <w:r w:rsidR="000A2B6A">
        <w:rPr>
          <w:b/>
          <w:i/>
          <w:lang w:val="en-US"/>
        </w:rPr>
        <w:t>11 500</w:t>
      </w:r>
    </w:p>
    <w:p w14:paraId="4FEED702" w14:textId="30D06E4B" w:rsidR="009015C2" w:rsidRPr="008C2385" w:rsidRDefault="009015C2" w:rsidP="005F2857">
      <w:pPr>
        <w:pStyle w:val="Odstavecseseznamem"/>
        <w:ind w:left="-142"/>
        <w:rPr>
          <w:b/>
          <w:i/>
          <w:lang w:val="en-US"/>
        </w:rPr>
      </w:pPr>
      <w:r>
        <w:rPr>
          <w:b/>
          <w:i/>
          <w:lang w:val="en-US"/>
        </w:rPr>
        <w:t xml:space="preserve">Number of students from abroad: </w:t>
      </w:r>
      <w:r w:rsidR="000A2B6A">
        <w:rPr>
          <w:b/>
          <w:i/>
          <w:lang w:val="en-US"/>
        </w:rPr>
        <w:t>1 300</w:t>
      </w:r>
    </w:p>
    <w:p w14:paraId="174613AF" w14:textId="1CAFEEEF" w:rsidR="009015C2" w:rsidRDefault="009015C2" w:rsidP="005F2857">
      <w:pPr>
        <w:pStyle w:val="Odstavecseseznamem"/>
        <w:ind w:left="-142"/>
        <w:rPr>
          <w:b/>
          <w:i/>
          <w:lang w:val="en-US"/>
        </w:rPr>
      </w:pPr>
      <w:r w:rsidRPr="008C2385">
        <w:rPr>
          <w:b/>
          <w:i/>
          <w:lang w:val="en-US"/>
        </w:rPr>
        <w:t xml:space="preserve">Number of </w:t>
      </w:r>
      <w:r>
        <w:rPr>
          <w:b/>
          <w:i/>
          <w:lang w:val="en-US"/>
        </w:rPr>
        <w:t>a</w:t>
      </w:r>
      <w:r w:rsidRPr="008C2385">
        <w:rPr>
          <w:b/>
          <w:i/>
          <w:lang w:val="en-US"/>
        </w:rPr>
        <w:t xml:space="preserve">cademics: </w:t>
      </w:r>
      <w:r w:rsidR="000A2B6A">
        <w:rPr>
          <w:b/>
          <w:i/>
          <w:lang w:val="en-US"/>
        </w:rPr>
        <w:t>950</w:t>
      </w:r>
    </w:p>
    <w:p w14:paraId="112E8762" w14:textId="77777777" w:rsidR="009015C2" w:rsidRPr="008C2385" w:rsidRDefault="009015C2" w:rsidP="005F2857">
      <w:pPr>
        <w:pStyle w:val="Odstavecseseznamem"/>
        <w:ind w:left="-142"/>
        <w:rPr>
          <w:b/>
          <w:lang w:val="en-US"/>
        </w:rPr>
      </w:pPr>
      <w:r>
        <w:rPr>
          <w:b/>
          <w:i/>
          <w:lang w:val="en-US"/>
        </w:rPr>
        <w:t xml:space="preserve">Contact person for project (name, position, email, phone number): </w:t>
      </w:r>
      <w:r w:rsidR="008974F1">
        <w:rPr>
          <w:b/>
          <w:i/>
          <w:lang w:val="en-US"/>
        </w:rPr>
        <w:t xml:space="preserve">Jakub Nemec, University International Office, </w:t>
      </w:r>
      <w:hyperlink r:id="rId7" w:history="1">
        <w:r w:rsidR="008974F1" w:rsidRPr="00CD76D4">
          <w:rPr>
            <w:rStyle w:val="Hypertextovodkaz"/>
            <w:b/>
            <w:i/>
            <w:lang w:val="en-US"/>
          </w:rPr>
          <w:t>jakub.nemec@vsb.cz</w:t>
        </w:r>
      </w:hyperlink>
      <w:r w:rsidR="008974F1">
        <w:rPr>
          <w:b/>
          <w:i/>
          <w:lang w:val="en-US"/>
        </w:rPr>
        <w:t>, +420 59 732 5404</w:t>
      </w:r>
    </w:p>
    <w:bookmarkEnd w:id="0"/>
    <w:p w14:paraId="0A37501D" w14:textId="77777777" w:rsidR="008A1AD7" w:rsidRPr="007D050C" w:rsidRDefault="008A1AD7" w:rsidP="007D050C">
      <w:pPr>
        <w:rPr>
          <w:b/>
          <w:lang w:val="en-US"/>
        </w:rPr>
      </w:pPr>
    </w:p>
    <w:p w14:paraId="5981EC2C" w14:textId="4F21210D" w:rsidR="008A1AD7" w:rsidRPr="009008D6" w:rsidRDefault="2EDA8AC1" w:rsidP="2EDA8AC1">
      <w:pPr>
        <w:ind w:left="360"/>
        <w:rPr>
          <w:b/>
          <w:bCs/>
          <w:u w:val="single"/>
          <w:lang w:val="en-US"/>
        </w:rPr>
      </w:pPr>
      <w:r w:rsidRPr="2EDA8AC1">
        <w:rPr>
          <w:b/>
          <w:bCs/>
          <w:u w:val="single"/>
          <w:lang w:val="en-US"/>
        </w:rPr>
        <w:t>Please introduce your university</w:t>
      </w:r>
    </w:p>
    <w:p w14:paraId="6E266945" w14:textId="77777777" w:rsidR="008C2385" w:rsidRDefault="2EDA8AC1" w:rsidP="2EDA8AC1">
      <w:pPr>
        <w:pStyle w:val="Odstavecseseznamem"/>
        <w:numPr>
          <w:ilvl w:val="0"/>
          <w:numId w:val="1"/>
        </w:numPr>
        <w:rPr>
          <w:b/>
          <w:bCs/>
          <w:lang w:val="en-US"/>
        </w:rPr>
      </w:pPr>
      <w:r w:rsidRPr="2EDA8AC1">
        <w:rPr>
          <w:b/>
          <w:bCs/>
          <w:lang w:val="en-US"/>
        </w:rPr>
        <w:t>GENERAL INFORMATION</w:t>
      </w:r>
    </w:p>
    <w:p w14:paraId="717E01DF" w14:textId="77777777" w:rsidR="008C2385" w:rsidRPr="009008D6" w:rsidRDefault="00F5727B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 xml:space="preserve">Name of </w:t>
      </w:r>
      <w:r w:rsidR="00732600" w:rsidRPr="009008D6">
        <w:rPr>
          <w:i/>
          <w:lang w:val="en-US"/>
        </w:rPr>
        <w:t>i</w:t>
      </w:r>
      <w:r w:rsidRPr="009008D6">
        <w:rPr>
          <w:i/>
          <w:lang w:val="en-US"/>
        </w:rPr>
        <w:t xml:space="preserve">nstitution: </w:t>
      </w:r>
    </w:p>
    <w:p w14:paraId="6FC48ADE" w14:textId="77777777" w:rsidR="008C2385" w:rsidRPr="009008D6" w:rsidRDefault="00F5727B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 xml:space="preserve">Number of </w:t>
      </w:r>
      <w:r w:rsidR="00732600" w:rsidRPr="009008D6">
        <w:rPr>
          <w:i/>
          <w:lang w:val="en-US"/>
        </w:rPr>
        <w:t>f</w:t>
      </w:r>
      <w:r w:rsidRPr="009008D6">
        <w:rPr>
          <w:i/>
          <w:lang w:val="en-US"/>
        </w:rPr>
        <w:t>aculties:</w:t>
      </w:r>
    </w:p>
    <w:p w14:paraId="04739D5D" w14:textId="77777777" w:rsidR="008C2385" w:rsidRPr="009008D6" w:rsidRDefault="00F5727B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 xml:space="preserve">Number of </w:t>
      </w:r>
      <w:r w:rsidR="00395F8E" w:rsidRPr="009008D6">
        <w:rPr>
          <w:i/>
          <w:lang w:val="en-US"/>
        </w:rPr>
        <w:t>majors</w:t>
      </w:r>
      <w:r w:rsidRPr="009008D6">
        <w:rPr>
          <w:i/>
          <w:lang w:val="en-US"/>
        </w:rPr>
        <w:t xml:space="preserve">: </w:t>
      </w:r>
    </w:p>
    <w:p w14:paraId="7CD921A8" w14:textId="77777777" w:rsidR="00F3399A" w:rsidRPr="009008D6" w:rsidRDefault="00F3399A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>Number of majors in English:</w:t>
      </w:r>
    </w:p>
    <w:p w14:paraId="370F3CFF" w14:textId="77777777" w:rsidR="008C2385" w:rsidRPr="009008D6" w:rsidRDefault="00F5727B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 xml:space="preserve">Number of </w:t>
      </w:r>
      <w:r w:rsidR="00732600" w:rsidRPr="009008D6">
        <w:rPr>
          <w:i/>
          <w:lang w:val="en-US"/>
        </w:rPr>
        <w:t>s</w:t>
      </w:r>
      <w:r w:rsidRPr="009008D6">
        <w:rPr>
          <w:i/>
          <w:lang w:val="en-US"/>
        </w:rPr>
        <w:t xml:space="preserve">tudents: </w:t>
      </w:r>
    </w:p>
    <w:p w14:paraId="21A2D40D" w14:textId="77777777" w:rsidR="009015C2" w:rsidRPr="009008D6" w:rsidRDefault="009015C2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>Number of students from abroad:</w:t>
      </w:r>
    </w:p>
    <w:p w14:paraId="5987CA76" w14:textId="77777777" w:rsidR="008C2385" w:rsidRPr="009008D6" w:rsidRDefault="00F5727B" w:rsidP="008C2385">
      <w:pPr>
        <w:pStyle w:val="Odstavecseseznamem"/>
        <w:rPr>
          <w:i/>
          <w:lang w:val="en-US"/>
        </w:rPr>
      </w:pPr>
      <w:r w:rsidRPr="009008D6">
        <w:rPr>
          <w:i/>
          <w:lang w:val="en-US"/>
        </w:rPr>
        <w:t xml:space="preserve">Number of </w:t>
      </w:r>
      <w:r w:rsidR="00732600" w:rsidRPr="009008D6">
        <w:rPr>
          <w:i/>
          <w:lang w:val="en-US"/>
        </w:rPr>
        <w:t>a</w:t>
      </w:r>
      <w:r w:rsidRPr="009008D6">
        <w:rPr>
          <w:i/>
          <w:lang w:val="en-US"/>
        </w:rPr>
        <w:t xml:space="preserve">cademics: </w:t>
      </w:r>
    </w:p>
    <w:p w14:paraId="591D077D" w14:textId="77777777" w:rsidR="00732600" w:rsidRDefault="002839F7" w:rsidP="008C2385">
      <w:pPr>
        <w:pStyle w:val="Odstavecseseznamem"/>
        <w:rPr>
          <w:i/>
          <w:lang w:val="en-US"/>
        </w:rPr>
      </w:pPr>
      <w:r>
        <w:rPr>
          <w:i/>
          <w:lang w:val="en-US"/>
        </w:rPr>
        <w:t xml:space="preserve">Contact person for a </w:t>
      </w:r>
      <w:r w:rsidR="00732600" w:rsidRPr="009008D6">
        <w:rPr>
          <w:i/>
          <w:lang w:val="en-US"/>
        </w:rPr>
        <w:t>project</w:t>
      </w:r>
      <w:r>
        <w:rPr>
          <w:i/>
          <w:lang w:val="en-US"/>
        </w:rPr>
        <w:t xml:space="preserve"> proposal </w:t>
      </w:r>
      <w:r w:rsidR="00732600" w:rsidRPr="009008D6">
        <w:rPr>
          <w:i/>
          <w:lang w:val="en-US"/>
        </w:rPr>
        <w:t xml:space="preserve">(name, position, email, phone number): </w:t>
      </w:r>
    </w:p>
    <w:p w14:paraId="5DAB6C7B" w14:textId="77777777" w:rsidR="009008D6" w:rsidRDefault="009008D6" w:rsidP="008C2385">
      <w:pPr>
        <w:pStyle w:val="Odstavecseseznamem"/>
        <w:rPr>
          <w:i/>
          <w:lang w:val="en-US"/>
        </w:rPr>
      </w:pPr>
    </w:p>
    <w:p w14:paraId="02EB378F" w14:textId="77777777" w:rsidR="009008D6" w:rsidRDefault="009008D6" w:rsidP="008C2385">
      <w:pPr>
        <w:pStyle w:val="Odstavecseseznamem"/>
        <w:rPr>
          <w:i/>
          <w:lang w:val="en-US"/>
        </w:rPr>
      </w:pPr>
    </w:p>
    <w:p w14:paraId="744482E7" w14:textId="2FB19EAF" w:rsidR="2EDA8AC1" w:rsidRDefault="2EDA8AC1" w:rsidP="2EDA8AC1">
      <w:pPr>
        <w:pStyle w:val="Odstavecseseznamem"/>
        <w:numPr>
          <w:ilvl w:val="0"/>
          <w:numId w:val="1"/>
        </w:numPr>
        <w:spacing w:after="0"/>
        <w:rPr>
          <w:rFonts w:eastAsiaTheme="minorEastAsia"/>
          <w:b/>
          <w:bCs/>
          <w:lang w:val="en-US"/>
        </w:rPr>
      </w:pPr>
      <w:r w:rsidRPr="2EDA8AC1">
        <w:rPr>
          <w:b/>
          <w:bCs/>
          <w:lang w:val="en-US"/>
        </w:rPr>
        <w:t>SHORTLY ANSWER FOLLOWING QUESTIONS, PLEASE</w:t>
      </w:r>
    </w:p>
    <w:p w14:paraId="7A3BEF12" w14:textId="25174BF8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</w:p>
    <w:p w14:paraId="7CA9D498" w14:textId="53972B89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</w:p>
    <w:p w14:paraId="363FEF0F" w14:textId="7F3ED8AA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  <w:r w:rsidRPr="2EDA8AC1">
        <w:rPr>
          <w:b/>
          <w:bCs/>
          <w:lang w:val="en-US"/>
        </w:rPr>
        <w:t xml:space="preserve">1) Could you shortly describe your university? </w:t>
      </w:r>
    </w:p>
    <w:p w14:paraId="3557E074" w14:textId="270E05CD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</w:p>
    <w:p w14:paraId="1D16037A" w14:textId="0551D4E6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  <w:r w:rsidRPr="2EDA8AC1">
        <w:rPr>
          <w:b/>
          <w:bCs/>
          <w:lang w:val="en-US"/>
        </w:rPr>
        <w:t>2) Why do you want to collaborate with VSB-TUO?</w:t>
      </w:r>
    </w:p>
    <w:p w14:paraId="0DF9641C" w14:textId="6614EB04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</w:p>
    <w:p w14:paraId="0CE4B064" w14:textId="3FC336A7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  <w:r w:rsidRPr="2EDA8AC1">
        <w:rPr>
          <w:b/>
          <w:bCs/>
          <w:lang w:val="en-US"/>
        </w:rPr>
        <w:t>3) Which area do you want to cooperate in?</w:t>
      </w:r>
    </w:p>
    <w:p w14:paraId="5A5D94C3" w14:textId="2EFA3582" w:rsidR="2EDA8AC1" w:rsidRDefault="2EDA8AC1" w:rsidP="2EDA8AC1">
      <w:pPr>
        <w:spacing w:after="0"/>
        <w:ind w:left="720" w:hanging="360"/>
        <w:rPr>
          <w:b/>
          <w:bCs/>
          <w:lang w:val="en-US"/>
        </w:rPr>
      </w:pPr>
    </w:p>
    <w:p w14:paraId="712C1FA5" w14:textId="47A3DEDD" w:rsidR="2EDA8AC1" w:rsidRDefault="2EDA8AC1" w:rsidP="2EDA8AC1">
      <w:pPr>
        <w:spacing w:after="0"/>
        <w:ind w:left="360"/>
        <w:rPr>
          <w:b/>
          <w:bCs/>
          <w:lang w:val="en-US"/>
        </w:rPr>
      </w:pPr>
      <w:r w:rsidRPr="2EDA8AC1">
        <w:rPr>
          <w:b/>
          <w:bCs/>
          <w:lang w:val="en-US"/>
        </w:rPr>
        <w:t>4) What kind of cooperation are you focusing on (student mobilities, staff mobilities, research)?</w:t>
      </w:r>
    </w:p>
    <w:p w14:paraId="00AEFD52" w14:textId="5F082046" w:rsidR="2EDA8AC1" w:rsidRDefault="2EDA8AC1" w:rsidP="2EDA8AC1">
      <w:pPr>
        <w:spacing w:after="0"/>
        <w:ind w:left="360"/>
        <w:rPr>
          <w:b/>
          <w:bCs/>
          <w:lang w:val="en-US"/>
        </w:rPr>
      </w:pPr>
    </w:p>
    <w:p w14:paraId="6A05A809" w14:textId="77777777" w:rsidR="009008D6" w:rsidRPr="009008D6" w:rsidRDefault="009008D6" w:rsidP="009008D6">
      <w:pPr>
        <w:pStyle w:val="Odstavecseseznamem"/>
        <w:rPr>
          <w:b/>
          <w:lang w:val="en-US"/>
        </w:rPr>
      </w:pPr>
    </w:p>
    <w:sectPr w:rsidR="009008D6" w:rsidRPr="009008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70786"/>
    <w:multiLevelType w:val="hybridMultilevel"/>
    <w:tmpl w:val="AD7289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901EB"/>
    <w:multiLevelType w:val="hybridMultilevel"/>
    <w:tmpl w:val="600AFD7C"/>
    <w:lvl w:ilvl="0" w:tplc="650A9D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A44C0"/>
    <w:multiLevelType w:val="hybridMultilevel"/>
    <w:tmpl w:val="600AFD7C"/>
    <w:lvl w:ilvl="0" w:tplc="650A9D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6376604">
    <w:abstractNumId w:val="1"/>
  </w:num>
  <w:num w:numId="2" w16cid:durableId="6831885">
    <w:abstractNumId w:val="2"/>
  </w:num>
  <w:num w:numId="3" w16cid:durableId="1186019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7Y0NDUzNrc0NDdR0lEKTi0uzszPAykwrAUABeThsywAAAA="/>
  </w:docVars>
  <w:rsids>
    <w:rsidRoot w:val="00FB21CE"/>
    <w:rsid w:val="000A2B6A"/>
    <w:rsid w:val="00152EF4"/>
    <w:rsid w:val="001F2350"/>
    <w:rsid w:val="00271058"/>
    <w:rsid w:val="002839F7"/>
    <w:rsid w:val="00395F8E"/>
    <w:rsid w:val="005F2857"/>
    <w:rsid w:val="00732600"/>
    <w:rsid w:val="007D050C"/>
    <w:rsid w:val="008631AC"/>
    <w:rsid w:val="008974F1"/>
    <w:rsid w:val="008A1AD7"/>
    <w:rsid w:val="008C2385"/>
    <w:rsid w:val="008E6762"/>
    <w:rsid w:val="009008D6"/>
    <w:rsid w:val="009015C2"/>
    <w:rsid w:val="0096114A"/>
    <w:rsid w:val="00962406"/>
    <w:rsid w:val="009D1CBD"/>
    <w:rsid w:val="00C93F13"/>
    <w:rsid w:val="00D55F4E"/>
    <w:rsid w:val="00E46752"/>
    <w:rsid w:val="00F0069B"/>
    <w:rsid w:val="00F3399A"/>
    <w:rsid w:val="00F5727B"/>
    <w:rsid w:val="00FB21CE"/>
    <w:rsid w:val="2EDA8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A224A"/>
  <w15:docId w15:val="{58919555-8C24-42A9-9C7B-6AD7DC50E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4675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015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kub.nemec@vsb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sb.cz/en" TargetMode="External"/><Relationship Id="rId5" Type="http://schemas.openxmlformats.org/officeDocument/2006/relationships/hyperlink" Target="https://www.vsb.cz/e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7</Words>
  <Characters>1002</Characters>
  <Application>Microsoft Office Word</Application>
  <DocSecurity>0</DocSecurity>
  <Lines>111</Lines>
  <Paragraphs>6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0140</dc:creator>
  <cp:keywords/>
  <dc:description/>
  <cp:lastModifiedBy>Nemec Jakub</cp:lastModifiedBy>
  <cp:revision>18</cp:revision>
  <dcterms:created xsi:type="dcterms:W3CDTF">2019-08-12T12:33:00Z</dcterms:created>
  <dcterms:modified xsi:type="dcterms:W3CDTF">2022-11-01T08:56:00Z</dcterms:modified>
</cp:coreProperties>
</file>